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31B75" w14:textId="77777777"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e][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6A5563">
            <w:pPr>
              <w:snapToGrid w:val="0"/>
              <w:spacing w:before="120"/>
              <w:rPr>
                <w:rFonts w:ascii="Arial" w:eastAsia="Malgun Gothic" w:hAnsi="Arial" w:cs="Arial"/>
                <w:lang w:eastAsia="ko-KR"/>
              </w:rPr>
            </w:pPr>
            <w:hyperlink r:id="rId14" w:history="1">
              <w:r w:rsidR="00734261">
                <w:rPr>
                  <w:rStyle w:val="af6"/>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21336A">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21336A">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21336A">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r w:rsidR="001145F7" w14:paraId="339A268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6F1317" w14:textId="77777777" w:rsidR="001145F7" w:rsidRDefault="001145F7" w:rsidP="001145F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3C0509" w14:textId="77777777" w:rsidR="001145F7" w:rsidRDefault="001145F7" w:rsidP="001145F7">
            <w:pPr>
              <w:snapToGrid w:val="0"/>
              <w:spacing w:before="120"/>
              <w:rPr>
                <w:rFonts w:ascii="Arial" w:hAnsi="Arial" w:cs="Arial"/>
                <w:lang w:eastAsia="en-US"/>
              </w:rPr>
            </w:pPr>
          </w:p>
        </w:tc>
      </w:tr>
      <w:tr w:rsidR="001145F7" w14:paraId="484CFD3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3DC7C"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EE4EAC" w14:textId="77777777" w:rsidR="001145F7" w:rsidRDefault="001145F7" w:rsidP="001145F7">
            <w:pPr>
              <w:snapToGrid w:val="0"/>
              <w:spacing w:before="120"/>
              <w:rPr>
                <w:rFonts w:ascii="Arial" w:eastAsia="Malgun Gothic" w:hAnsi="Arial" w:cs="Arial"/>
                <w:lang w:eastAsia="ko-KR"/>
              </w:rPr>
            </w:pPr>
          </w:p>
        </w:tc>
      </w:tr>
      <w:tr w:rsidR="001145F7" w14:paraId="79F4B5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9B13ED"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5848FB" w14:textId="77777777" w:rsidR="001145F7" w:rsidRDefault="001145F7" w:rsidP="001145F7">
            <w:pPr>
              <w:snapToGrid w:val="0"/>
              <w:spacing w:before="120"/>
              <w:rPr>
                <w:rFonts w:ascii="Arial" w:eastAsia="Malgun Gothic" w:hAnsi="Arial" w:cs="Arial"/>
                <w:lang w:eastAsia="ko-KR"/>
              </w:rPr>
            </w:pPr>
          </w:p>
        </w:tc>
      </w:tr>
      <w:tr w:rsidR="001145F7" w14:paraId="1C11746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F23368"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AAFF50" w14:textId="77777777" w:rsidR="001145F7" w:rsidRDefault="001145F7" w:rsidP="001145F7">
            <w:pPr>
              <w:snapToGrid w:val="0"/>
              <w:spacing w:before="120"/>
              <w:rPr>
                <w:rFonts w:ascii="Arial" w:eastAsia="等线" w:hAnsi="Arial" w:cs="Arial"/>
              </w:rPr>
            </w:pPr>
          </w:p>
        </w:tc>
      </w:tr>
      <w:tr w:rsidR="001145F7" w14:paraId="666336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AC8E07"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D19C3A" w14:textId="77777777" w:rsidR="001145F7" w:rsidRDefault="001145F7" w:rsidP="001145F7">
            <w:pPr>
              <w:snapToGrid w:val="0"/>
              <w:spacing w:before="120"/>
              <w:rPr>
                <w:rFonts w:ascii="Arial" w:eastAsia="等线" w:hAnsi="Arial" w:cs="Arial"/>
              </w:rPr>
            </w:pPr>
          </w:p>
        </w:tc>
      </w:tr>
      <w:tr w:rsidR="001145F7" w14:paraId="6CABD48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275B5B"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E85FB2" w14:textId="77777777" w:rsidR="001145F7" w:rsidRDefault="001145F7" w:rsidP="001145F7">
            <w:pPr>
              <w:snapToGrid w:val="0"/>
              <w:spacing w:before="120"/>
              <w:rPr>
                <w:rFonts w:ascii="Arial" w:eastAsia="等线" w:hAnsi="Arial" w:cs="Arial"/>
              </w:rPr>
            </w:pPr>
          </w:p>
        </w:tc>
      </w:tr>
      <w:tr w:rsidR="001145F7" w14:paraId="228A93A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0526F9"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4CF89" w14:textId="77777777" w:rsidR="001145F7" w:rsidRDefault="001145F7" w:rsidP="001145F7">
            <w:pPr>
              <w:snapToGrid w:val="0"/>
              <w:spacing w:before="120"/>
              <w:rPr>
                <w:rFonts w:ascii="Arial" w:eastAsia="PMingLiU" w:hAnsi="Arial" w:cs="Arial"/>
                <w:lang w:eastAsia="zh-TW"/>
              </w:rPr>
            </w:pPr>
          </w:p>
        </w:tc>
      </w:tr>
      <w:tr w:rsidR="001145F7" w14:paraId="68AFF0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4E9807"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B06C8" w14:textId="77777777" w:rsidR="001145F7" w:rsidRDefault="001145F7" w:rsidP="001145F7">
            <w:pPr>
              <w:snapToGrid w:val="0"/>
              <w:spacing w:before="120"/>
              <w:rPr>
                <w:rFonts w:ascii="Arial" w:eastAsia="等线" w:hAnsi="Arial" w:cs="Arial"/>
              </w:rPr>
            </w:pPr>
          </w:p>
        </w:tc>
      </w:tr>
    </w:tbl>
    <w:p w14:paraId="40977643" w14:textId="77777777" w:rsidR="004566F7" w:rsidRDefault="00734261">
      <w:pPr>
        <w:pStyle w:val="1"/>
        <w:numPr>
          <w:ilvl w:val="0"/>
          <w:numId w:val="4"/>
        </w:numPr>
      </w:pPr>
      <w:r>
        <w:t>Discussion</w:t>
      </w:r>
    </w:p>
    <w:p w14:paraId="0DA0B3A5" w14:textId="77777777" w:rsidR="004566F7" w:rsidRDefault="00734261">
      <w:pPr>
        <w:pStyle w:val="2"/>
      </w:pPr>
      <w:r>
        <w:t xml:space="preserve">2.1 Multicast </w:t>
      </w:r>
    </w:p>
    <w:p w14:paraId="69188978" w14:textId="77777777" w:rsidR="004566F7" w:rsidRDefault="00734261">
      <w:pPr>
        <w:pStyle w:val="3"/>
      </w:pPr>
      <w:r>
        <w:t xml:space="preserve">2.1.1 CSI-mask on CSI reporting for multicast </w:t>
      </w:r>
    </w:p>
    <w:p w14:paraId="6D5EBA33" w14:textId="77777777" w:rsidR="004566F7" w:rsidRDefault="00734261">
      <w:r>
        <w:t>Currently, csi-Mask IE is configured per MAC entity.</w:t>
      </w:r>
    </w:p>
    <w:tbl>
      <w:tblPr>
        <w:tblStyle w:val="af3"/>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CellGroupConfig ::=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lastRenderedPageBreak/>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14:paraId="4AEB4A59" w14:textId="77777777" w:rsidR="004566F7" w:rsidRDefault="00734261">
      <w:r>
        <w:rPr>
          <w:b/>
        </w:rPr>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a8"/>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等线"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w:t>
            </w:r>
            <w:r>
              <w:rPr>
                <w:rFonts w:ascii="Arial" w:hAnsi="Arial" w:cs="Arial"/>
                <w:sz w:val="20"/>
              </w:rPr>
              <w:lastRenderedPageBreak/>
              <w:t>masking considering various overlapping patterns among multiple DRX cyles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等线" w:hAnsi="Arial" w:cs="Arial"/>
                <w:sz w:val="20"/>
              </w:rPr>
            </w:pPr>
            <w:r>
              <w:rPr>
                <w:rFonts w:ascii="Arial" w:eastAsia="等线" w:hAnsi="Arial" w:cs="Arial"/>
                <w:sz w:val="20"/>
              </w:rPr>
              <w:t>This would align to having the same mechanism for MBS independently to Unicast On-duaration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等线"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等线" w:hAnsi="Arial" w:cs="Arial"/>
                <w:sz w:val="20"/>
              </w:rPr>
            </w:pPr>
            <w:r w:rsidRPr="00F1792E">
              <w:rPr>
                <w:rFonts w:ascii="Arial" w:eastAsia="等线"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ble, MBS UE can transmit CSI/SRS. Thus we think UE can also report CSI on PUCCH during multicast DRX</w:t>
            </w:r>
            <w:r w:rsidRPr="00F1792E">
              <w:rPr>
                <w:rFonts w:ascii="Arial" w:hAnsi="Arial" w:cs="Arial"/>
                <w:i/>
                <w:sz w:val="20"/>
              </w:rPr>
              <w:t xml:space="preserve">  drx-onDurationTimerPTM</w:t>
            </w:r>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等线"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hint="eastAsia"/>
                <w:sz w:val="21"/>
                <w:szCs w:val="22"/>
              </w:rPr>
            </w:pPr>
            <w:r>
              <w:rPr>
                <w:rFonts w:hint="eastAsia"/>
                <w:szCs w:val="22"/>
              </w:rPr>
              <w:t>As</w:t>
            </w:r>
            <w:r>
              <w:rPr>
                <w:szCs w:val="22"/>
                <w:lang w:eastAsia="sv-SE"/>
              </w:rPr>
              <w:t xml:space="preserve"> </w:t>
            </w:r>
            <w:r w:rsidRPr="00D44403">
              <w:rPr>
                <w:i/>
                <w:szCs w:val="22"/>
                <w:lang w:eastAsia="sv-SE"/>
              </w:rPr>
              <w:t>csi-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7B01A182" w14:textId="77777777" w:rsidR="004566F7" w:rsidRDefault="00734261">
      <w:pPr>
        <w:pStyle w:val="3"/>
      </w:pPr>
      <w:r>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a8"/>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等线"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等线"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等线"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lastRenderedPageBreak/>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21336A">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21336A">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hint="eastAsia"/>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hint="eastAsia"/>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77777777" w:rsidR="004566F7" w:rsidRDefault="004566F7">
      <w:pPr>
        <w:spacing w:beforeLines="50" w:before="120"/>
        <w:rPr>
          <w:szCs w:val="24"/>
        </w:rPr>
      </w:pPr>
    </w:p>
    <w:p w14:paraId="3A1B1CAF" w14:textId="77777777" w:rsidR="004566F7" w:rsidRDefault="00734261">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ow to reduce the impact of DCP on multicast DRX can be left to gNB implementation.</w:t>
      </w:r>
    </w:p>
    <w:p w14:paraId="07344D7E" w14:textId="77777777" w:rsidR="004566F7" w:rsidRDefault="00734261">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How to reduce the impact of DCP monitoring on multicast DRX can be implemented by gNB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a8"/>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等线"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等线"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21336A">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21336A">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r w:rsidRPr="008C295D">
              <w:rPr>
                <w:rFonts w:ascii="Arial" w:hAnsi="Arial" w:cs="Arial"/>
                <w:i/>
                <w:sz w:val="20"/>
              </w:rPr>
              <w:t>onDurationTimer</w:t>
            </w:r>
            <w:r w:rsidRPr="008C295D">
              <w:rPr>
                <w:rFonts w:ascii="Arial" w:hAnsi="Arial" w:cs="Arial"/>
                <w:sz w:val="20"/>
              </w:rPr>
              <w:t xml:space="preserve"> due to DCP, UE can not report CSI/SRS during </w:t>
            </w:r>
            <w:r w:rsidRPr="008C295D">
              <w:rPr>
                <w:rFonts w:ascii="Arial" w:hAnsi="Arial" w:cs="Arial"/>
                <w:i/>
                <w:sz w:val="20"/>
              </w:rPr>
              <w:t>onDurationTimer</w:t>
            </w:r>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If DCP/WUS is configured, during drx-onDurationTimer, UE can transmit CSI/SRS when multicast DRX Active Time is started if allowCSI-SRS-Tx-MulticastDRX-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r w:rsidRPr="0092523F">
              <w:rPr>
                <w:rFonts w:ascii="Arial" w:eastAsia="Yu Mincho" w:hAnsi="Arial" w:cs="Arial"/>
                <w:i/>
                <w:iCs/>
                <w:sz w:val="20"/>
                <w:lang w:eastAsia="ja-JP"/>
              </w:rPr>
              <w:t>drx-onDurationTimer</w:t>
            </w:r>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Therefor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hint="eastAsia"/>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hint="eastAsia"/>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77777777" w:rsidR="004566F7" w:rsidRDefault="004566F7"/>
    <w:p w14:paraId="0894D177" w14:textId="77777777" w:rsidR="004566F7" w:rsidRDefault="00734261">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a8"/>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等线"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等线"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等线"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CSI and SRS.</w:t>
            </w:r>
          </w:p>
        </w:tc>
      </w:tr>
      <w:tr w:rsidR="00641ACD" w14:paraId="093DB13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21336A">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r w:rsidRPr="00601EAC">
              <w:rPr>
                <w:rFonts w:ascii="Arial" w:hAnsi="Arial" w:cs="Arial"/>
                <w:i/>
                <w:iCs/>
                <w:sz w:val="20"/>
              </w:rPr>
              <w:t xml:space="preserve">allowCSI-SRS-Tx-MulticastDRX-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hint="eastAsia"/>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hint="eastAsia"/>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77777777" w:rsidR="004566F7" w:rsidRDefault="004566F7"/>
    <w:p w14:paraId="5E3B8973" w14:textId="77777777" w:rsidR="004566F7" w:rsidRDefault="00734261">
      <w:pPr>
        <w:pStyle w:val="3"/>
      </w:pPr>
      <w:r>
        <w:lastRenderedPageBreak/>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a8"/>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等线" w:hAnsi="Arial" w:cs="Arial"/>
                <w:sz w:val="21"/>
                <w:szCs w:val="22"/>
              </w:rPr>
            </w:pPr>
            <w:r>
              <w:rPr>
                <w:rFonts w:ascii="Arial" w:hAnsi="Arial" w:cs="Arial"/>
                <w:sz w:val="20"/>
              </w:rPr>
              <w:t>Note that there is a clean up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等线" w:hAnsi="Arial" w:cs="Arial"/>
                <w:sz w:val="20"/>
              </w:rPr>
            </w:pPr>
            <w:r>
              <w:rPr>
                <w:rFonts w:ascii="Arial" w:eastAsia="等线"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等线"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yes, a clean up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21336A">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hint="eastAsia"/>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hint="eastAsia"/>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hint="eastAsia"/>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4EF63539" w14:textId="77777777" w:rsidR="004566F7" w:rsidRDefault="004566F7"/>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等线"/>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a8"/>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等线"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等线"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等线" w:hAnsi="Arial" w:cs="Arial"/>
                <w:sz w:val="20"/>
              </w:rPr>
            </w:pPr>
            <w:r>
              <w:rPr>
                <w:rFonts w:ascii="Arial" w:eastAsia="等线"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等线"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21336A">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hint="eastAsia"/>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hint="eastAsia"/>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623FC3C0" w14:textId="77777777" w:rsidR="004566F7" w:rsidRDefault="004566F7"/>
    <w:p w14:paraId="434590E4" w14:textId="77777777" w:rsidR="004566F7" w:rsidRDefault="00734261">
      <w:pPr>
        <w:pStyle w:val="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1020540F" w14:textId="77777777" w:rsidR="004566F7" w:rsidRDefault="00734261">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lastRenderedPageBreak/>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a8"/>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等线"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等线"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等线"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21336A">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等线"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331EEA41" w14:textId="77777777" w:rsidR="004566F7" w:rsidRDefault="004566F7"/>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a8"/>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等线"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16DF6FC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Regarding </w:t>
            </w:r>
            <w:r>
              <w:rPr>
                <w:rFonts w:ascii="Arial" w:eastAsia="Malgun Gothic" w:hAnsi="Arial"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等线"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等线" w:hAnsi="Arial" w:cs="Arial"/>
                <w:sz w:val="20"/>
              </w:rPr>
            </w:pPr>
            <w:r>
              <w:rPr>
                <w:rFonts w:ascii="Arial" w:eastAsia="等线"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等线"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21336A">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等线" w:hAnsi="Arial" w:cs="Arial"/>
                <w:sz w:val="20"/>
              </w:rPr>
            </w:pPr>
            <w:r w:rsidRPr="00C048E9">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hint="eastAsia"/>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hint="eastAsia"/>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等线"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77777777" w:rsidR="004566F7" w:rsidRDefault="004566F7"/>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a8"/>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454E7B09" w14:textId="3849D5D0" w:rsidR="002673DC" w:rsidRDefault="00734261">
            <w:pPr>
              <w:rPr>
                <w:rFonts w:ascii="Arial" w:hAnsi="Arial" w:cs="Arial" w:hint="eastAsia"/>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等线" w:hAnsi="Arial" w:cs="Arial"/>
                <w:sz w:val="20"/>
              </w:rPr>
            </w:pPr>
            <w:r>
              <w:rPr>
                <w:rFonts w:ascii="Arial" w:eastAsia="等线"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等线" w:hAnsi="Arial" w:cs="Arial"/>
                <w:lang w:eastAsia="en-US"/>
              </w:rPr>
            </w:pPr>
            <w:r>
              <w:rPr>
                <w:rFonts w:ascii="Arial" w:hAnsi="Arial" w:cs="Arial"/>
                <w:sz w:val="21"/>
                <w:szCs w:val="22"/>
              </w:rPr>
              <w:t>Agree with huawei</w:t>
            </w:r>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等线"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w:t>
            </w:r>
            <w:r w:rsidRPr="002F32E8">
              <w:rPr>
                <w:rFonts w:ascii="Arial" w:hAnsi="Arial" w:cs="Arial"/>
                <w:sz w:val="20"/>
              </w:rPr>
              <w:t>drx-HARQ-RTT-TimerDL</w:t>
            </w:r>
            <w:r w:rsidRPr="002F32E8">
              <w:rPr>
                <w:rFonts w:ascii="Arial" w:hAnsi="Arial" w:cs="Arial"/>
                <w:sz w:val="20"/>
              </w:rPr>
              <w:t xml:space="preserve"> is used for L1-PTP retransmission monitoring. </w:t>
            </w:r>
            <w:r w:rsidR="002F32E8" w:rsidRPr="002F32E8">
              <w:rPr>
                <w:rFonts w:ascii="Arial" w:hAnsi="Arial" w:cs="Arial"/>
                <w:sz w:val="20"/>
              </w:rPr>
              <w:t xml:space="preserve">When </w:t>
            </w:r>
            <w:r w:rsidR="002F32E8" w:rsidRPr="002F32E8">
              <w:rPr>
                <w:rFonts w:ascii="Arial" w:hAnsi="Arial" w:cs="Arial"/>
                <w:sz w:val="20"/>
              </w:rPr>
              <w:t>NACK-only based HARQ-ACK feedback</w:t>
            </w:r>
            <w:r w:rsidR="002F32E8" w:rsidRPr="002F32E8">
              <w:rPr>
                <w:rFonts w:ascii="Arial" w:hAnsi="Arial" w:cs="Arial"/>
                <w:sz w:val="20"/>
              </w:rPr>
              <w:t xml:space="preserve"> is used, only L1-PTM retransmission is feasible, which only requires </w:t>
            </w:r>
            <w:r w:rsidR="002F32E8" w:rsidRPr="002F32E8">
              <w:rPr>
                <w:rFonts w:ascii="Arial" w:hAnsi="Arial" w:cs="Arial"/>
                <w:sz w:val="20"/>
              </w:rPr>
              <w:t>drx-HARQ-RTT-TimerDL</w:t>
            </w:r>
            <w:r w:rsidR="002F32E8" w:rsidRPr="002F32E8">
              <w:rPr>
                <w:rFonts w:ascii="Arial" w:hAnsi="Arial" w:cs="Arial"/>
                <w:sz w:val="20"/>
              </w:rPr>
              <w:t>PTM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77777777" w:rsidR="004566F7" w:rsidRDefault="004566F7"/>
    <w:p w14:paraId="12BEC28F" w14:textId="77777777" w:rsidR="004566F7" w:rsidRDefault="00734261">
      <w:r>
        <w:t xml:space="preserve">One company think whether HARQ feedback is enabled has no impact on UE behavior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a8"/>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等线"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等线" w:hAnsi="Arial" w:cs="Arial"/>
                <w:sz w:val="20"/>
              </w:rPr>
            </w:pPr>
            <w:r w:rsidRPr="00C648F0">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等线" w:hAnsi="Arial" w:cs="Arial"/>
                <w:sz w:val="20"/>
              </w:rPr>
              <w:t>Partially</w:t>
            </w:r>
            <w:r w:rsidRPr="005F70CC">
              <w:rPr>
                <w:rFonts w:ascii="Arial" w:eastAsia="Malgun Gothic" w:hAnsi="Arial" w:cs="Arial"/>
                <w:sz w:val="20"/>
                <w:lang w:eastAsia="ko-KR"/>
              </w:rPr>
              <w:t xml:space="preserve"> Y</w:t>
            </w:r>
            <w:r w:rsidRPr="005F70CC">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whether HARQ feedback is enabled has no impact on UE behavior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等线"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0E6B5AC7" w14:textId="77777777" w:rsidR="004566F7" w:rsidRDefault="004566F7"/>
    <w:p w14:paraId="4786390B" w14:textId="77777777" w:rsidR="004566F7" w:rsidRDefault="00734261">
      <w:pPr>
        <w:pStyle w:val="2"/>
      </w:pPr>
      <w:r>
        <w:t>2.</w:t>
      </w:r>
      <w:r>
        <w:rPr>
          <w:rFonts w:hint="eastAsia"/>
        </w:rPr>
        <w:t>2</w:t>
      </w:r>
      <w:r>
        <w:t xml:space="preserve"> </w:t>
      </w:r>
      <w:r>
        <w:rPr>
          <w:rFonts w:hint="eastAsia"/>
        </w:rPr>
        <w:t>Broad</w:t>
      </w:r>
      <w:r>
        <w:t xml:space="preserve">cast </w:t>
      </w:r>
    </w:p>
    <w:p w14:paraId="0347300B" w14:textId="77777777" w:rsidR="004566F7" w:rsidRDefault="00734261">
      <w:pPr>
        <w:pStyle w:val="3"/>
      </w:pPr>
      <w:r>
        <w:rPr>
          <w:rFonts w:hint="eastAsia"/>
        </w:rPr>
        <w:t>2.2.1</w:t>
      </w:r>
      <w:r>
        <w:t xml:space="preserve"> Broadcast DRX related changes</w:t>
      </w:r>
    </w:p>
    <w:p w14:paraId="5D0ACFB0" w14:textId="77777777" w:rsidR="004566F7" w:rsidRDefault="00734261">
      <w:r>
        <w:t>In [R2-2205218], it proposed to add one note to highlight the timing for DRX duration calculation when SCell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reception, the SFN of this SCell is used to calculate the DRX duration, otherwise the SFN of the SpCell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lastRenderedPageBreak/>
        <w:t>Proposal: 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a8"/>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等线"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等线"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等线"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SCell MIB. If this requires the UE to read the MIB, we should then ask RAN1 on the feasibility </w:t>
            </w:r>
            <w:r>
              <w:rPr>
                <w:rFonts w:ascii="Arial" w:eastAsia="Yu Mincho" w:hAnsi="Arial" w:cs="Arial"/>
                <w:sz w:val="20"/>
                <w:lang w:val="en-US"/>
              </w:rPr>
              <w:lastRenderedPageBreak/>
              <w:t>as this will impact the UE simultaneous reception capability of PHY channels in SCell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Different UE that consumes the same broadcast service might have different SpCell.</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w:t>
            </w:r>
            <w:r w:rsidRPr="00316277">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等线"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等线" w:hAnsi="Arial" w:cs="Arial"/>
                <w:sz w:val="20"/>
              </w:rPr>
            </w:pPr>
            <w:r w:rsidRPr="00B710B4">
              <w:rPr>
                <w:rFonts w:ascii="Arial" w:eastAsia="等线" w:hAnsi="Arial" w:cs="Arial" w:hint="eastAsia"/>
                <w:sz w:val="20"/>
              </w:rPr>
              <w:t>v</w:t>
            </w:r>
            <w:r w:rsidRPr="00B710B4">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等线" w:hAnsi="Arial" w:cs="Arial"/>
                <w:sz w:val="20"/>
              </w:rPr>
            </w:pPr>
            <w:r w:rsidRPr="00B710B4">
              <w:rPr>
                <w:rFonts w:ascii="Arial" w:eastAsia="等线" w:hAnsi="Arial" w:cs="Arial" w:hint="eastAsia"/>
                <w:sz w:val="20"/>
              </w:rPr>
              <w:t>Y</w:t>
            </w:r>
            <w:r w:rsidRPr="00B710B4">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等线" w:hAnsi="Arial" w:cs="Arial"/>
                <w:sz w:val="20"/>
              </w:rPr>
            </w:pPr>
            <w:r w:rsidRPr="00B710B4">
              <w:rPr>
                <w:rFonts w:ascii="Arial" w:eastAsia="等线" w:hAnsi="Arial" w:cs="Arial" w:hint="eastAsia"/>
                <w:sz w:val="20"/>
              </w:rPr>
              <w:t>A</w:t>
            </w:r>
            <w:r w:rsidRPr="00B710B4">
              <w:rPr>
                <w:rFonts w:ascii="Arial" w:eastAsia="等线"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77777777" w:rsidR="004566F7" w:rsidRDefault="004566F7"/>
    <w:p w14:paraId="15960989" w14:textId="77777777" w:rsidR="004566F7" w:rsidRDefault="00734261">
      <w:pPr>
        <w:pStyle w:val="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af3"/>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lastRenderedPageBreak/>
              <w:t>For each received TB and associated HARQ information, the HARQ process shall:</w:t>
            </w:r>
          </w:p>
          <w:p w14:paraId="0B04CFB8" w14:textId="77777777" w:rsidR="004566F7" w:rsidRDefault="00734261">
            <w:pPr>
              <w:pStyle w:val="B1"/>
              <w:rPr>
                <w:lang w:val="en-US"/>
              </w:rPr>
            </w:pPr>
            <w:r>
              <w:rPr>
                <w:lang w:val="en-US" w:eastAsia="ko-KR"/>
              </w:rPr>
              <w:lastRenderedPageBreak/>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a8"/>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lastRenderedPageBreak/>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等线" w:hAnsi="Arial" w:cs="Arial"/>
                <w:sz w:val="20"/>
              </w:rPr>
            </w:pPr>
            <w:r>
              <w:rPr>
                <w:rFonts w:ascii="Arial" w:eastAsia="等线"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等线" w:hAnsi="Arial" w:cs="Arial"/>
                <w:sz w:val="20"/>
              </w:rPr>
            </w:pPr>
            <w:r w:rsidRPr="00B403BD">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等线"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v</w:t>
            </w:r>
            <w:r w:rsidRPr="008E7923">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Y</w:t>
            </w:r>
            <w:r w:rsidRPr="008E7923">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Malgun Gothic" w:hAnsi="Arial" w:cs="Arial"/>
                <w:sz w:val="20"/>
                <w:lang w:eastAsia="ko-KR"/>
              </w:rPr>
            </w:pPr>
            <w:r w:rsidRPr="008E7923">
              <w:rPr>
                <w:rFonts w:ascii="Arial" w:eastAsia="Malgun Gothic" w:hAnsi="Arial" w:cs="Arial" w:hint="eastAsia"/>
                <w:sz w:val="20"/>
                <w:lang w:eastAsia="ko-KR"/>
              </w:rPr>
              <w:t>E</w:t>
            </w:r>
            <w:r w:rsidRPr="008E7923">
              <w:rPr>
                <w:rFonts w:ascii="Arial" w:eastAsia="Malgun Gothic" w:hAnsi="Arial" w:cs="Arial"/>
                <w:sz w:val="20"/>
                <w:lang w:eastAsia="ko-KR"/>
              </w:rPr>
              <w:t>ither</w:t>
            </w:r>
            <w:r>
              <w:rPr>
                <w:rFonts w:ascii="Arial" w:eastAsia="Malgun Gothic"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Malgun Gothic" w:hAnsi="Arial" w:cs="Arial" w:hint="eastAsia"/>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Malgun Gothic" w:hAnsi="Arial" w:cs="Arial" w:hint="eastAsia"/>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Malgun Gothic" w:hAnsi="Arial" w:cs="Arial" w:hint="eastAsia"/>
                <w:sz w:val="20"/>
                <w:lang w:eastAsia="ko-KR"/>
              </w:rPr>
            </w:pPr>
          </w:p>
        </w:tc>
      </w:tr>
    </w:tbl>
    <w:p w14:paraId="207D682C" w14:textId="77777777" w:rsidR="004566F7" w:rsidRDefault="004566F7"/>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41" w:author="Rapp_Samsung" w:date="2022-02-11T19:46:00Z"/>
                <w:sz w:val="18"/>
                <w:szCs w:val="18"/>
              </w:rPr>
            </w:pPr>
            <w:r>
              <w:rPr>
                <w:sz w:val="18"/>
                <w:szCs w:val="18"/>
                <w:lang w:eastAsia="ko-KR"/>
              </w:rPr>
              <w:t>2&gt;</w:t>
            </w:r>
            <w:r>
              <w:rPr>
                <w:sz w:val="18"/>
                <w:szCs w:val="18"/>
              </w:rPr>
              <w:tab/>
              <w:t>if the HARQ process is equal to the broadcast process</w:t>
            </w:r>
            <w:del w:id="42" w:author="Rapp_Samsung" w:date="2022-02-11T19:46:00Z">
              <w:r>
                <w:rPr>
                  <w:sz w:val="18"/>
                  <w:szCs w:val="18"/>
                </w:rPr>
                <w:delText>:</w:delText>
              </w:r>
            </w:del>
            <w:ins w:id="43" w:author="Rapp_Samsung" w:date="2022-02-11T19:46:00Z">
              <w:r>
                <w:rPr>
                  <w:sz w:val="18"/>
                  <w:szCs w:val="18"/>
                </w:rPr>
                <w:t>; or</w:t>
              </w:r>
            </w:ins>
          </w:p>
          <w:p w14:paraId="39EEE8DC" w14:textId="77777777" w:rsidR="004566F7" w:rsidRDefault="00734261">
            <w:pPr>
              <w:pStyle w:val="B2"/>
              <w:ind w:left="567" w:firstLine="0"/>
              <w:rPr>
                <w:ins w:id="44" w:author="Rapp_Samsung" w:date="2022-02-11T19:48:00Z"/>
                <w:sz w:val="18"/>
                <w:szCs w:val="18"/>
                <w:lang w:eastAsia="ko-KR"/>
              </w:rPr>
            </w:pPr>
            <w:ins w:id="45" w:author="Rapp_Samsung" w:date="2022-02-11T19:48:00Z">
              <w:r>
                <w:rPr>
                  <w:sz w:val="18"/>
                  <w:szCs w:val="18"/>
                  <w:lang w:eastAsia="ko-KR"/>
                </w:rPr>
                <w:t xml:space="preserve">2&gt; if the HARQ process is </w:t>
              </w:r>
            </w:ins>
            <w:ins w:id="46" w:author="Rapp_Samsung" w:date="2022-02-11T19:58:00Z">
              <w:r>
                <w:rPr>
                  <w:sz w:val="18"/>
                  <w:szCs w:val="18"/>
                  <w:lang w:eastAsia="ko-KR"/>
                </w:rPr>
                <w:t>associated with a transmission indicated with a</w:t>
              </w:r>
            </w:ins>
            <w:ins w:id="47" w:author="Rapp_Samsung" w:date="2022-02-11T19:48:00Z">
              <w:r>
                <w:rPr>
                  <w:sz w:val="18"/>
                  <w:szCs w:val="18"/>
                  <w:lang w:eastAsia="ko-KR"/>
                </w:rPr>
                <w:t xml:space="preserve"> MCCH</w:t>
              </w:r>
            </w:ins>
            <w:ins w:id="48" w:author="Rapp_Samsung" w:date="2022-02-11T19:59:00Z">
              <w:r>
                <w:rPr>
                  <w:sz w:val="18"/>
                  <w:szCs w:val="18"/>
                  <w:lang w:eastAsia="ko-KR"/>
                </w:rPr>
                <w:t>-RNTI</w:t>
              </w:r>
            </w:ins>
            <w:ins w:id="49"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a8"/>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RNTI ?</w:t>
            </w:r>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等线"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等线" w:hAnsi="Arial" w:cs="Arial"/>
                <w:sz w:val="20"/>
              </w:rPr>
            </w:pPr>
            <w:r w:rsidRPr="000D1EF4">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等线"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77777777" w:rsidR="004566F7" w:rsidRDefault="004566F7"/>
    <w:p w14:paraId="546FD196" w14:textId="77777777" w:rsidR="004566F7" w:rsidRDefault="00734261">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a8"/>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t>NOTE:</w:t>
            </w:r>
            <w:r>
              <w:rPr>
                <w:rFonts w:ascii="Arial" w:hAnsi="Arial" w:cs="Arial"/>
                <w:sz w:val="21"/>
                <w:szCs w:val="22"/>
              </w:rPr>
              <w:tab/>
              <w:t>It is up to UE impletentation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NOTE: It is up to UE impletentation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It is up to UE impletentation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It is good to clarify the UE’s behavior. Also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等线" w:hAnsi="Arial" w:cs="Arial"/>
                <w:sz w:val="20"/>
              </w:rPr>
            </w:pPr>
            <w:r>
              <w:rPr>
                <w:rFonts w:ascii="Arial" w:eastAsia="等线"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等线"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等线" w:hAnsi="Arial" w:cs="Arial"/>
                <w:sz w:val="20"/>
              </w:rPr>
            </w:pPr>
            <w:r w:rsidRPr="00BF787F">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等线"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7777777" w:rsidR="004566F7" w:rsidRDefault="004566F7"/>
    <w:p w14:paraId="0BFE0F95" w14:textId="77777777" w:rsidR="004566F7" w:rsidRDefault="00734261">
      <w:pPr>
        <w:pStyle w:val="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a8"/>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等线" w:hAnsi="Arial" w:cs="Arial"/>
                <w:sz w:val="20"/>
              </w:rPr>
            </w:pPr>
            <w:r>
              <w:rPr>
                <w:rFonts w:ascii="Arial" w:eastAsia="等线"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等线"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等线" w:hAnsi="Arial" w:cs="Arial"/>
                <w:sz w:val="20"/>
              </w:rPr>
            </w:pPr>
            <w:r w:rsidRPr="00003EE8">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等线" w:hAnsi="Arial" w:cs="Arial"/>
                <w:sz w:val="20"/>
              </w:rPr>
              <w:t>No</w:t>
            </w:r>
            <w:r w:rsidRPr="00003EE8">
              <w:rPr>
                <w:rFonts w:ascii="Arial" w:eastAsia="Malgun Gothic" w:hAnsi="Arial" w:cs="Arial"/>
                <w:sz w:val="20"/>
                <w:lang w:eastAsia="ko-KR"/>
              </w:rPr>
              <w:t xml:space="preserve"> </w:t>
            </w:r>
            <w:r w:rsidRPr="00003EE8">
              <w:rPr>
                <w:rFonts w:ascii="Arial" w:eastAsia="等线" w:hAnsi="Arial" w:cs="Arial"/>
                <w:sz w:val="20"/>
              </w:rPr>
              <w:t>strong</w:t>
            </w:r>
            <w:r w:rsidRPr="00003EE8">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hint="eastAsia"/>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hint="eastAsia"/>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hint="eastAsia"/>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77777777" w:rsidR="004566F7" w:rsidRDefault="004566F7"/>
    <w:p w14:paraId="7AD9D02D" w14:textId="77777777" w:rsidR="004566F7" w:rsidRDefault="00734261">
      <w:r>
        <w:lastRenderedPageBreak/>
        <w:t>In [R2-2205218], company proposed one note in 5.9 to clarify that the SCell cannot be deactivated by MAC CE if the SCell is configured for broadcast reception.</w:t>
      </w:r>
    </w:p>
    <w:tbl>
      <w:tblPr>
        <w:tblStyle w:val="af3"/>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54" w:author="OPPO-Shukun" w:date="2022-04-25T14:19:00Z">
              <w:r>
                <w:rPr>
                  <w:rFonts w:eastAsia="Times New Roman" w:hint="eastAsia"/>
                </w:rPr>
                <w:t>N</w:t>
              </w:r>
              <w:r>
                <w:rPr>
                  <w:rFonts w:eastAsia="Times New Roman"/>
                </w:rPr>
                <w:t>OTE X: The SCell conf</w:t>
              </w:r>
            </w:ins>
            <w:ins w:id="55"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7"/>
                </w:rPr>
                <w:t xml:space="preserve"> </w:t>
              </w:r>
              <w:r>
                <w:rPr>
                  <w:rFonts w:eastAsia="Yu Mincho"/>
                  <w:lang w:eastAsia="ko-KR"/>
                </w:rPr>
                <w:t xml:space="preserve">SCell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7"/>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a8"/>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SCell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How to receive the broadcast in Scell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等线" w:hAnsi="Arial" w:cs="Arial"/>
                <w:sz w:val="20"/>
              </w:rPr>
            </w:pPr>
            <w:r>
              <w:rPr>
                <w:rFonts w:ascii="Arial" w:eastAsia="等线" w:hAnsi="Arial" w:cs="Arial"/>
                <w:sz w:val="20"/>
              </w:rPr>
              <w:t>Both UE and NW means to use SCell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等线"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等线"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77777777" w:rsidR="004566F7" w:rsidRDefault="004566F7"/>
    <w:p w14:paraId="7F2ADEF2" w14:textId="77777777" w:rsidR="004566F7" w:rsidRDefault="004566F7"/>
    <w:p w14:paraId="2AB7E672" w14:textId="77777777" w:rsidR="004566F7" w:rsidRDefault="00734261">
      <w:r>
        <w:t>The following changes proposed in [R2-2204833].</w:t>
      </w:r>
    </w:p>
    <w:tbl>
      <w:tblPr>
        <w:tblStyle w:val="af3"/>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56"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6441AA41" w14:textId="77777777" w:rsidR="004566F7" w:rsidRDefault="00734261">
            <w:pPr>
              <w:rPr>
                <w:ins w:id="57" w:author="vivo (Stephen)" w:date="2022-04-26T06:35:00Z"/>
                <w:lang w:eastAsia="ja-JP"/>
              </w:rPr>
            </w:pPr>
            <w:ins w:id="58" w:author="vivo (Stephen)" w:date="2022-04-26T06:35:00Z">
              <w:r>
                <w:t>When the MAC entity needs to read MCCH, the MAC entity may, based on the scheduling information from RRC:</w:t>
              </w:r>
            </w:ins>
          </w:p>
          <w:p w14:paraId="462D6F08" w14:textId="77777777" w:rsidR="004566F7" w:rsidRDefault="00734261">
            <w:pPr>
              <w:pStyle w:val="B1"/>
              <w:rPr>
                <w:ins w:id="59" w:author="vivo (Stephen)" w:date="2022-04-26T06:35:00Z"/>
                <w:lang w:val="en-US" w:eastAsia="en-US"/>
              </w:rPr>
            </w:pPr>
            <w:ins w:id="60"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61" w:author="vivo (Stephen)" w:date="2022-04-26T06:36:00Z">
              <w:r>
                <w:rPr>
                  <w:lang w:val="en-US"/>
                </w:rPr>
                <w:t>MCCH</w:t>
              </w:r>
            </w:ins>
            <w:ins w:id="62" w:author="vivo (Stephen)" w:date="2022-04-26T06:35:00Z">
              <w:r>
                <w:rPr>
                  <w:lang w:val="en-US"/>
                </w:rPr>
                <w:t>-RNTI;</w:t>
              </w:r>
            </w:ins>
          </w:p>
          <w:p w14:paraId="58096391" w14:textId="77777777" w:rsidR="004566F7" w:rsidRDefault="00734261">
            <w:pPr>
              <w:pStyle w:val="B2"/>
              <w:rPr>
                <w:rFonts w:eastAsia="宋体"/>
                <w:lang w:eastAsia="zh-CN"/>
              </w:rPr>
            </w:pPr>
            <w:ins w:id="63"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a8"/>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his seems not necessary as it may not be possible for soft combining due to possible segmentation of RLC PDUs of MCCH, e.g. RLC SNs will be different for different TBs.</w:t>
            </w:r>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等线"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64"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等线"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等线" w:hAnsi="Arial" w:cs="Arial"/>
                <w:sz w:val="20"/>
              </w:rPr>
            </w:pPr>
            <w:r w:rsidRPr="00DF1B18">
              <w:rPr>
                <w:rFonts w:ascii="Arial" w:eastAsia="等线" w:hAnsi="Arial" w:cs="Arial" w:hint="eastAsia"/>
                <w:sz w:val="20"/>
              </w:rPr>
              <w:t>v</w:t>
            </w:r>
            <w:r w:rsidRPr="00DF1B18">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等线" w:hAnsi="Arial" w:cs="Arial"/>
                <w:sz w:val="20"/>
              </w:rPr>
            </w:pPr>
            <w:r w:rsidRPr="00DF1B18">
              <w:rPr>
                <w:rFonts w:ascii="Arial" w:eastAsia="等线" w:hAnsi="Arial" w:cs="Arial" w:hint="eastAsia"/>
                <w:sz w:val="20"/>
              </w:rPr>
              <w:t>Y</w:t>
            </w:r>
            <w:r w:rsidRPr="00DF1B18">
              <w:rPr>
                <w:rFonts w:ascii="Arial" w:eastAsia="等线" w:hAnsi="Arial" w:cs="Arial"/>
                <w:sz w:val="20"/>
              </w:rPr>
              <w:t>es (</w:t>
            </w:r>
            <w:r w:rsidRPr="00DF1B18">
              <w:rPr>
                <w:rFonts w:ascii="Arial" w:eastAsia="等线" w:hAnsi="Arial" w:cs="Arial" w:hint="eastAsia"/>
                <w:sz w:val="20"/>
              </w:rPr>
              <w:t>propo</w:t>
            </w:r>
            <w:r w:rsidR="00DF1B18">
              <w:rPr>
                <w:rFonts w:ascii="Arial" w:eastAsia="等线" w:hAnsi="Arial" w:cs="Arial"/>
                <w:sz w:val="20"/>
              </w:rPr>
              <w:t>n</w:t>
            </w:r>
            <w:r w:rsidRPr="00DF1B18">
              <w:rPr>
                <w:rFonts w:ascii="Arial" w:eastAsia="等线" w:hAnsi="Arial" w:cs="Arial" w:hint="eastAsia"/>
                <w:sz w:val="20"/>
              </w:rPr>
              <w:t>ent</w:t>
            </w:r>
            <w:r w:rsidRPr="00DF1B18">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621BD55E" w14:textId="77777777" w:rsidR="004566F7" w:rsidRDefault="004566F7"/>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a8"/>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等线" w:hAnsi="Arial" w:cs="Arial"/>
                <w:sz w:val="21"/>
                <w:szCs w:val="22"/>
              </w:rPr>
            </w:pPr>
            <w:r>
              <w:rPr>
                <w:rFonts w:ascii="Arial" w:eastAsia="等线"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等线"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等线"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等线"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77777777" w:rsidR="004566F7" w:rsidRDefault="004566F7"/>
    <w:p w14:paraId="540A3D91" w14:textId="77777777" w:rsidR="004566F7" w:rsidRDefault="004566F7"/>
    <w:p w14:paraId="27E8CF6D" w14:textId="77777777" w:rsidR="004566F7" w:rsidRDefault="00734261">
      <w:pPr>
        <w:pStyle w:val="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宋体" w:hAnsi="宋体"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3"/>
              <w:rPr>
                <w:lang w:eastAsia="ko-KR"/>
              </w:rPr>
            </w:pPr>
            <w:bookmarkStart w:id="65" w:name="_Toc52752012"/>
            <w:bookmarkStart w:id="66" w:name="_Toc46490317"/>
            <w:bookmarkStart w:id="67" w:name="_Toc52796474"/>
            <w:bookmarkStart w:id="68" w:name="_Toc29239832"/>
            <w:bookmarkStart w:id="69" w:name="_Toc37296191"/>
            <w:bookmarkStart w:id="70" w:name="_Toc100871984"/>
            <w:r>
              <w:rPr>
                <w:lang w:eastAsia="ko-KR"/>
              </w:rPr>
              <w:t>5.3.3</w:t>
            </w:r>
            <w:r>
              <w:rPr>
                <w:lang w:eastAsia="ko-KR"/>
              </w:rPr>
              <w:tab/>
              <w:t>Disassembly and demultiplexing</w:t>
            </w:r>
            <w:bookmarkEnd w:id="65"/>
            <w:bookmarkEnd w:id="66"/>
            <w:bookmarkEnd w:id="67"/>
            <w:bookmarkEnd w:id="68"/>
            <w:bookmarkEnd w:id="69"/>
            <w:bookmarkEnd w:id="70"/>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14:paraId="2633AEB8" w14:textId="77777777" w:rsidR="004566F7" w:rsidRDefault="00734261">
            <w:pPr>
              <w:pStyle w:val="B1"/>
              <w:rPr>
                <w:rFonts w:eastAsia="等线"/>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f3"/>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2"/>
              <w:rPr>
                <w:lang w:eastAsia="ko-KR"/>
              </w:rPr>
            </w:pPr>
            <w:bookmarkStart w:id="71" w:name="_Toc52752039"/>
            <w:bookmarkStart w:id="72" w:name="_Toc46490344"/>
            <w:bookmarkStart w:id="73" w:name="_Toc52796501"/>
            <w:bookmarkStart w:id="74" w:name="_Toc100872016"/>
            <w:r>
              <w:rPr>
                <w:lang w:eastAsia="ko-KR"/>
              </w:rPr>
              <w:lastRenderedPageBreak/>
              <w:t>5.13</w:t>
            </w:r>
            <w:r>
              <w:rPr>
                <w:lang w:eastAsia="ko-KR"/>
              </w:rPr>
              <w:tab/>
              <w:t>Handling of unknown, unforeseen and erroneous protocol data</w:t>
            </w:r>
            <w:bookmarkEnd w:id="71"/>
            <w:bookmarkEnd w:id="72"/>
            <w:bookmarkEnd w:id="73"/>
            <w:bookmarkEnd w:id="74"/>
          </w:p>
          <w:p w14:paraId="1D650A79" w14:textId="77777777" w:rsidR="004566F7" w:rsidRDefault="00734261">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discard the received subPDU and any remaining subPDUs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14:paraId="74468E20" w14:textId="77777777" w:rsidR="004566F7" w:rsidRDefault="00734261">
            <w:pPr>
              <w:pStyle w:val="B1"/>
              <w:rPr>
                <w:rFonts w:eastAsia="等线"/>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a8"/>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等线" w:hAnsi="Arial" w:cs="Arial"/>
                <w:sz w:val="20"/>
              </w:rPr>
            </w:pPr>
            <w:r>
              <w:rPr>
                <w:rFonts w:ascii="Arial" w:eastAsia="等线" w:hAnsi="Arial" w:cs="Arial"/>
                <w:sz w:val="20"/>
              </w:rPr>
              <w:t>(text needs some work..)</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等线"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等线" w:hAnsi="Arial" w:cs="Arial"/>
                <w:sz w:val="20"/>
              </w:rPr>
            </w:pPr>
            <w:r w:rsidRPr="00A026CA">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等线"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77777777" w:rsidR="004566F7" w:rsidRDefault="004566F7"/>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a8"/>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等线" w:hAnsi="Arial" w:cs="Arial"/>
                <w:sz w:val="20"/>
              </w:rPr>
            </w:pPr>
            <w:r>
              <w:rPr>
                <w:rFonts w:ascii="Arial" w:eastAsia="等线"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等线"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等线"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77777777" w:rsidR="004566F7" w:rsidRDefault="004566F7"/>
    <w:p w14:paraId="012270EB" w14:textId="77777777" w:rsidR="004566F7" w:rsidRDefault="00734261">
      <w:pPr>
        <w:pStyle w:val="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a8"/>
              <w:jc w:val="center"/>
              <w:rPr>
                <w:lang w:eastAsia="en-US"/>
              </w:rPr>
            </w:pPr>
            <w:del w:id="75" w:author="HUAWEI-Xubin" w:date="2022-05-10T15:28:00Z">
              <w:r>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a8"/>
              <w:jc w:val="center"/>
              <w:rPr>
                <w:ins w:id="77" w:author="HUAWEI-Xubin" w:date="2022-05-10T15:28:00Z"/>
                <w:sz w:val="20"/>
                <w:szCs w:val="20"/>
              </w:rPr>
            </w:pPr>
            <w:ins w:id="78"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ins w:id="79" w:author="HUAWEI-Xubin" w:date="2022-05-10T15:28:00Z"/>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77777777" w:rsidR="004566F7" w:rsidRDefault="004566F7">
            <w:pPr>
              <w:rPr>
                <w:ins w:id="80" w:author="HUAWEI-Xubin" w:date="2022-05-10T15:28:00Z"/>
                <w:rFonts w:ascii="Arial" w:eastAsia="等线" w:hAnsi="Arial" w:cs="Arial"/>
                <w:sz w:val="21"/>
                <w:szCs w:val="22"/>
              </w:rPr>
            </w:pP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we just agree to start the unicast RTT Timer, and DRX Retx timer for unicast would be 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w:t>
            </w:r>
            <w:r>
              <w:rPr>
                <w:rFonts w:eastAsia="PMingLiU"/>
                <w:sz w:val="21"/>
                <w:szCs w:val="22"/>
                <w:lang w:eastAsia="zh-TW"/>
              </w:rPr>
              <w:lastRenderedPageBreak/>
              <w:t>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77777777" w:rsidR="004566F7" w:rsidRDefault="004566F7">
            <w:pPr>
              <w:rPr>
                <w:ins w:id="81" w:author="HUAWEI-Xubin" w:date="2022-05-10T15:28:00Z"/>
                <w:rFonts w:ascii="Arial" w:hAnsi="Arial" w:cs="Arial"/>
                <w:sz w:val="21"/>
                <w:szCs w:val="22"/>
              </w:rPr>
            </w:pP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behaviour is a synthesize of both. This is exactly how the spec is written: "When using DRX operation, the MAC entity shall also monitor PDCCH according to requirements found in other clauses of this specification" in 38.321. In one </w:t>
            </w:r>
            <w:r>
              <w:rPr>
                <w:rFonts w:ascii="Arial" w:hAnsi="Arial" w:cs="Arial" w:hint="eastAsia"/>
                <w:sz w:val="21"/>
                <w:szCs w:val="22"/>
                <w:lang w:val="en-US"/>
              </w:rPr>
              <w:lastRenderedPageBreak/>
              <w:t>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77777777" w:rsidR="004566F7" w:rsidRDefault="004566F7">
            <w:pPr>
              <w:rPr>
                <w:ins w:id="82" w:author="HUAWEI-Xubin" w:date="2022-05-10T15:28:00Z"/>
                <w:rFonts w:ascii="Arial" w:hAnsi="Arial" w:cs="Arial"/>
                <w:sz w:val="21"/>
                <w:szCs w:val="22"/>
              </w:rPr>
            </w:pP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ins w:id="83" w:author="HUAWEI-Xubin" w:date="2022-05-10T15:28:00Z"/>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ins w:id="84" w:author="HUAWEI-Xubin" w:date="2022-05-10T15:28:00Z"/>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ins w:id="85" w:author="HUAWEI-Xubin" w:date="2022-05-10T15:28:00Z"/>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ins w:id="86" w:author="HUAWEI-Xubin" w:date="2022-05-10T15:28:00Z"/>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ins w:id="87" w:author="HUAWEI-Xubin" w:date="2022-05-10T15:28:00Z"/>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ins w:id="88" w:author="HUAWEI-Xubin" w:date="2022-05-10T15:28:00Z"/>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ins w:id="89" w:author="HUAWEI-Xubin" w:date="2022-05-10T15:28:00Z"/>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ins w:id="90" w:author="HUAWEI-Xubin" w:date="2022-05-10T15:28:00Z"/>
                <w:rFonts w:ascii="Arial" w:eastAsia="等线"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ins w:id="91" w:author="HUAWEI-Xubin" w:date="2022-05-10T15:28:00Z"/>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ins w:id="92" w:author="HUAWEI-Xubin" w:date="2022-05-10T15:28:00Z"/>
                <w:rFonts w:ascii="Arial" w:eastAsia="等线"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ins w:id="93" w:author="HUAWEI-Xubin" w:date="2022-05-10T15:28:00Z"/>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ins w:id="94" w:author="HUAWEI-Xubin" w:date="2022-05-10T15:28:00Z"/>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ins w:id="95" w:author="HUAWEI-Xubin" w:date="2022-05-10T15:28:00Z"/>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ins w:id="96" w:author="HUAWEI-Xubin" w:date="2022-05-10T15:28:00Z"/>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ins w:id="97" w:author="HUAWEI-Xubin" w:date="2022-05-10T15:28:00Z"/>
                <w:rFonts w:ascii="Arial" w:eastAsia="等线"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ins w:id="98" w:author="HUAWEI-Xubin" w:date="2022-05-10T15:28:00Z"/>
                <w:rFonts w:ascii="Arial" w:hAnsi="Arial" w:cs="Arial"/>
                <w:sz w:val="21"/>
                <w:szCs w:val="22"/>
              </w:rPr>
            </w:pPr>
          </w:p>
        </w:tc>
      </w:tr>
    </w:tbl>
    <w:p w14:paraId="318EA211" w14:textId="77777777" w:rsidR="004566F7" w:rsidRDefault="004566F7"/>
    <w:p w14:paraId="47EC33F4" w14:textId="77777777" w:rsidR="004566F7" w:rsidRDefault="00734261">
      <w:pPr>
        <w:pStyle w:val="1"/>
        <w:numPr>
          <w:ilvl w:val="0"/>
          <w:numId w:val="4"/>
        </w:numPr>
      </w:pPr>
      <w:bookmarkStart w:id="99" w:name="_Hlk46936119"/>
      <w:r>
        <w:t>Conclusions</w:t>
      </w:r>
    </w:p>
    <w:p w14:paraId="4B91DFF2" w14:textId="77777777" w:rsidR="004566F7" w:rsidRDefault="00734261">
      <w:pPr>
        <w:rPr>
          <w:rFonts w:eastAsia="Batang" w:cs="Arial"/>
        </w:rPr>
      </w:pPr>
      <w:r>
        <w:rPr>
          <w:rFonts w:eastAsia="Batang" w:cs="Arial"/>
        </w:rPr>
        <w:t>Based on the discussion above, we propose:</w:t>
      </w:r>
    </w:p>
    <w:p w14:paraId="36492B9E" w14:textId="77777777" w:rsidR="004566F7" w:rsidRDefault="004566F7">
      <w:pPr>
        <w:rPr>
          <w:rFonts w:eastAsia="等线" w:cs="Arial"/>
        </w:rPr>
      </w:pPr>
    </w:p>
    <w:p w14:paraId="301B2B09" w14:textId="77777777" w:rsidR="004566F7" w:rsidRDefault="00734261">
      <w:pPr>
        <w:pStyle w:val="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t>ASUSTeK</w:t>
      </w:r>
      <w:r>
        <w:tab/>
        <w:t>discussion</w:t>
      </w:r>
      <w:r>
        <w:tab/>
        <w:t>Rel-17</w:t>
      </w:r>
      <w:r>
        <w:tab/>
        <w:t>38.321</w:t>
      </w:r>
      <w:r>
        <w:tab/>
        <w:t>NR_MBS-Core</w:t>
      </w:r>
    </w:p>
    <w:p w14:paraId="1936E91E" w14:textId="77777777" w:rsidR="004566F7" w:rsidRDefault="00734261">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lastRenderedPageBreak/>
        <w:t>R2-2204833</w:t>
      </w:r>
      <w:r>
        <w:tab/>
        <w:t>Correction on DL Data Transfer for MBS</w:t>
      </w:r>
      <w:r>
        <w:tab/>
      </w:r>
      <w:bookmarkStart w:id="100" w:name="_GoBack"/>
      <w:r>
        <w:t>vivo</w:t>
      </w:r>
      <w:bookmarkEnd w:id="100"/>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re</w:t>
      </w:r>
    </w:p>
    <w:p w14:paraId="286656E4" w14:textId="77777777" w:rsidR="004566F7" w:rsidRDefault="00734261">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t>Spreadtrum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Huawei, HiSilicon</w:t>
      </w:r>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t>MediaTek inc.</w:t>
      </w:r>
      <w:r>
        <w:tab/>
        <w:t>discussion</w:t>
      </w:r>
      <w:r>
        <w:tab/>
        <w:t>Rel-17</w:t>
      </w:r>
      <w:r>
        <w:tab/>
        <w:t>NR_MBS-Core</w:t>
      </w:r>
    </w:p>
    <w:p w14:paraId="6A9885D1" w14:textId="77777777" w:rsidR="004566F7" w:rsidRDefault="00734261">
      <w:pPr>
        <w:pStyle w:val="Doc-title"/>
      </w:pPr>
      <w:r>
        <w:t>R2-2205628</w:t>
      </w:r>
      <w:r>
        <w:tab/>
        <w:t>CSI and SRS reporting in MBS DRX</w:t>
      </w:r>
      <w:r>
        <w:tab/>
        <w:t>ZTE, Sanechips</w:t>
      </w:r>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ZTE, Sanechips</w:t>
      </w:r>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t>R2-2205128</w:t>
      </w:r>
      <w:r>
        <w:tab/>
        <w:t>Discussion on unicast retransmission for MBS transmission</w:t>
      </w:r>
      <w:r>
        <w:tab/>
        <w:t>ASUSTeK</w:t>
      </w:r>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Huawei, HiSilicon</w:t>
      </w:r>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99"/>
    <w:p w14:paraId="19ACE21E" w14:textId="77777777" w:rsidR="004566F7" w:rsidRDefault="004566F7">
      <w:pPr>
        <w:rPr>
          <w:rFonts w:eastAsia="等线"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94E16" w14:textId="77777777" w:rsidR="006A5563" w:rsidRDefault="006A5563">
      <w:pPr>
        <w:spacing w:after="0" w:line="240" w:lineRule="auto"/>
      </w:pPr>
      <w:r>
        <w:separator/>
      </w:r>
    </w:p>
  </w:endnote>
  <w:endnote w:type="continuationSeparator" w:id="0">
    <w:p w14:paraId="33B014EB" w14:textId="77777777" w:rsidR="006A5563" w:rsidRDefault="006A5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39AA" w14:textId="77777777" w:rsidR="004566F7" w:rsidRDefault="00734261">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70CC">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70CC">
      <w:rPr>
        <w:noProof/>
        <w:sz w:val="20"/>
        <w:szCs w:val="20"/>
      </w:rPr>
      <w:t>3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F6914" w14:textId="77777777" w:rsidR="006A5563" w:rsidRDefault="006A5563">
      <w:pPr>
        <w:spacing w:after="0" w:line="240" w:lineRule="auto"/>
      </w:pPr>
      <w:r>
        <w:separator/>
      </w:r>
    </w:p>
  </w:footnote>
  <w:footnote w:type="continuationSeparator" w:id="0">
    <w:p w14:paraId="305995B4" w14:textId="77777777" w:rsidR="006A5563" w:rsidRDefault="006A55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893"/>
    <w:rsid w:val="00FE1DCB"/>
    <w:rsid w:val="00FE22ED"/>
    <w:rsid w:val="00FE3CB2"/>
    <w:rsid w:val="00FE456D"/>
    <w:rsid w:val="00FE47AC"/>
    <w:rsid w:val="00FE5A0C"/>
    <w:rsid w:val="00FE613B"/>
    <w:rsid w:val="00FE7696"/>
    <w:rsid w:val="00FE7D12"/>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5B35B93-A114-4B5B-B3DF-6E623F7B9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3</Pages>
  <Words>8471</Words>
  <Characters>48286</Characters>
  <Application>Microsoft Office Word</Application>
  <DocSecurity>0</DocSecurity>
  <Lines>402</Lines>
  <Paragraphs>113</Paragraphs>
  <ScaleCrop>false</ScaleCrop>
  <Company>OPPO</Company>
  <LinksUpToDate>false</LinksUpToDate>
  <CharactersWithSpaces>5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 (Stephen)</cp:lastModifiedBy>
  <cp:revision>101</cp:revision>
  <cp:lastPrinted>2019-12-04T11:04:00Z</cp:lastPrinted>
  <dcterms:created xsi:type="dcterms:W3CDTF">2022-05-11T14:02:00Z</dcterms:created>
  <dcterms:modified xsi:type="dcterms:W3CDTF">2022-05-1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